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2BB4EB" w14:textId="78C860AD" w:rsidR="00F24871" w:rsidRDefault="00F24871" w:rsidP="00A06083"/>
    <w:p w14:paraId="3A31CDBA" w14:textId="23AE1C3C" w:rsidR="00F24871" w:rsidRDefault="00F24871" w:rsidP="00A06083"/>
    <w:p w14:paraId="697DDE18" w14:textId="1CBE36AE" w:rsidR="00F24871" w:rsidRDefault="00F24871" w:rsidP="00A06083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27271383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30D0855" w14:textId="6A31142B" w:rsidR="00F24871" w:rsidRDefault="00F24871">
          <w:pPr>
            <w:pStyle w:val="TOCHeading"/>
          </w:pPr>
          <w:r>
            <w:t>Contents</w:t>
          </w:r>
        </w:p>
        <w:p w14:paraId="7E7C0004" w14:textId="6CC94EDD" w:rsidR="00AD39B3" w:rsidRDefault="00F2487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7692544" w:history="1">
            <w:r w:rsidR="00AD39B3" w:rsidRPr="00F36CC2">
              <w:rPr>
                <w:rStyle w:val="Hyperlink"/>
                <w:b/>
                <w:bCs/>
                <w:noProof/>
              </w:rPr>
              <w:t>1.0 Employment ID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44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2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76198546" w14:textId="1F39247F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45" w:history="1">
            <w:r w:rsidR="00AD39B3" w:rsidRPr="00F36CC2">
              <w:rPr>
                <w:rStyle w:val="Hyperlink"/>
                <w:noProof/>
              </w:rPr>
              <w:t>Employment ID Boundary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45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2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4C1AB6F4" w14:textId="3D4EC107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46" w:history="1">
            <w:r w:rsidR="00AD39B3" w:rsidRPr="00F36CC2">
              <w:rPr>
                <w:rStyle w:val="Hyperlink"/>
                <w:noProof/>
              </w:rPr>
              <w:t>Employee ID Fail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46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2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37E99777" w14:textId="2C7F62CC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47" w:history="1">
            <w:r w:rsidR="00AD39B3" w:rsidRPr="00F36CC2">
              <w:rPr>
                <w:rStyle w:val="Hyperlink"/>
                <w:noProof/>
              </w:rPr>
              <w:t>Employee ID Pass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47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2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17648E7E" w14:textId="79BC3607" w:rsidR="00AD39B3" w:rsidRDefault="00760B1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48" w:history="1">
            <w:r w:rsidR="00AD39B3" w:rsidRPr="00F36CC2">
              <w:rPr>
                <w:rStyle w:val="Hyperlink"/>
                <w:b/>
                <w:bCs/>
                <w:noProof/>
              </w:rPr>
              <w:t>2.0 Employment type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48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2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07BB3E96" w14:textId="7B3F8785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49" w:history="1">
            <w:r w:rsidR="00AD39B3" w:rsidRPr="00F36CC2">
              <w:rPr>
                <w:rStyle w:val="Hyperlink"/>
                <w:noProof/>
              </w:rPr>
              <w:t>Employment type boundary.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49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2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355CA68F" w14:textId="703A96AB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50" w:history="1">
            <w:r w:rsidR="00AD39B3" w:rsidRPr="00F36CC2">
              <w:rPr>
                <w:rStyle w:val="Hyperlink"/>
                <w:noProof/>
              </w:rPr>
              <w:t>Employment type Fail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50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3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3E6E79EA" w14:textId="21D0A115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51" w:history="1">
            <w:r w:rsidR="00AD39B3" w:rsidRPr="00F36CC2">
              <w:rPr>
                <w:rStyle w:val="Hyperlink"/>
                <w:noProof/>
              </w:rPr>
              <w:t>Employment type Pass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51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3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2F47E82A" w14:textId="57E6013E" w:rsidR="00AD39B3" w:rsidRDefault="00760B1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52" w:history="1">
            <w:r w:rsidR="00AD39B3" w:rsidRPr="00F36CC2">
              <w:rPr>
                <w:rStyle w:val="Hyperlink"/>
                <w:b/>
                <w:bCs/>
                <w:noProof/>
              </w:rPr>
              <w:t>3.0 Hourly Rate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52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3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74A26B25" w14:textId="729244E1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53" w:history="1">
            <w:r w:rsidR="00AD39B3" w:rsidRPr="00F36CC2">
              <w:rPr>
                <w:rStyle w:val="Hyperlink"/>
                <w:noProof/>
              </w:rPr>
              <w:t>Hourly Rate Boundary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53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3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15F56D1F" w14:textId="6BFA486C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54" w:history="1">
            <w:r w:rsidR="00AD39B3" w:rsidRPr="00F36CC2">
              <w:rPr>
                <w:rStyle w:val="Hyperlink"/>
                <w:noProof/>
              </w:rPr>
              <w:t>Hourly Rate Fail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54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4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0367E959" w14:textId="725143D7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55" w:history="1">
            <w:r w:rsidR="00AD39B3" w:rsidRPr="00F36CC2">
              <w:rPr>
                <w:rStyle w:val="Hyperlink"/>
                <w:noProof/>
              </w:rPr>
              <w:t>Hourly Rate Pass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55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4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446FBFD1" w14:textId="07086D7F" w:rsidR="00AD39B3" w:rsidRDefault="00760B1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56" w:history="1">
            <w:r w:rsidR="00AD39B3" w:rsidRPr="00F36CC2">
              <w:rPr>
                <w:rStyle w:val="Hyperlink"/>
                <w:b/>
                <w:bCs/>
                <w:noProof/>
              </w:rPr>
              <w:t>4.0 Hours Worked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56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4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0E1E8F84" w14:textId="3ADF0BC2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57" w:history="1">
            <w:r w:rsidR="00AD39B3" w:rsidRPr="00F36CC2">
              <w:rPr>
                <w:rStyle w:val="Hyperlink"/>
                <w:noProof/>
              </w:rPr>
              <w:t>Hours worked boundary.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57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4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45748595" w14:textId="03894AE2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58" w:history="1">
            <w:r w:rsidR="00AD39B3" w:rsidRPr="00F36CC2">
              <w:rPr>
                <w:rStyle w:val="Hyperlink"/>
                <w:noProof/>
              </w:rPr>
              <w:t>Hours Worked Fail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58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4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22357BAC" w14:textId="13827A97" w:rsidR="00AD39B3" w:rsidRDefault="00760B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7692559" w:history="1">
            <w:r w:rsidR="00AD39B3" w:rsidRPr="00F36CC2">
              <w:rPr>
                <w:rStyle w:val="Hyperlink"/>
                <w:noProof/>
              </w:rPr>
              <w:t>Hours Worked Pass</w:t>
            </w:r>
            <w:r w:rsidR="00AD39B3">
              <w:rPr>
                <w:noProof/>
                <w:webHidden/>
              </w:rPr>
              <w:tab/>
            </w:r>
            <w:r w:rsidR="00AD39B3">
              <w:rPr>
                <w:noProof/>
                <w:webHidden/>
              </w:rPr>
              <w:fldChar w:fldCharType="begin"/>
            </w:r>
            <w:r w:rsidR="00AD39B3">
              <w:rPr>
                <w:noProof/>
                <w:webHidden/>
              </w:rPr>
              <w:instrText xml:space="preserve"> PAGEREF _Toc67692559 \h </w:instrText>
            </w:r>
            <w:r w:rsidR="00AD39B3">
              <w:rPr>
                <w:noProof/>
                <w:webHidden/>
              </w:rPr>
            </w:r>
            <w:r w:rsidR="00AD39B3">
              <w:rPr>
                <w:noProof/>
                <w:webHidden/>
              </w:rPr>
              <w:fldChar w:fldCharType="separate"/>
            </w:r>
            <w:r w:rsidR="00AD39B3">
              <w:rPr>
                <w:noProof/>
                <w:webHidden/>
              </w:rPr>
              <w:t>5</w:t>
            </w:r>
            <w:r w:rsidR="00AD39B3">
              <w:rPr>
                <w:noProof/>
                <w:webHidden/>
              </w:rPr>
              <w:fldChar w:fldCharType="end"/>
            </w:r>
          </w:hyperlink>
        </w:p>
        <w:p w14:paraId="1605732F" w14:textId="78D64774" w:rsidR="00F24871" w:rsidRDefault="00F24871">
          <w:r>
            <w:rPr>
              <w:b/>
              <w:bCs/>
              <w:noProof/>
            </w:rPr>
            <w:fldChar w:fldCharType="end"/>
          </w:r>
        </w:p>
      </w:sdtContent>
    </w:sdt>
    <w:p w14:paraId="484483A2" w14:textId="30003340" w:rsidR="00F24871" w:rsidRDefault="00F24871" w:rsidP="00A06083"/>
    <w:p w14:paraId="12BAE1C3" w14:textId="7DC5AF9F" w:rsidR="00F24871" w:rsidRDefault="00F24871" w:rsidP="00A06083"/>
    <w:p w14:paraId="23EF6684" w14:textId="323CA441" w:rsidR="00F24871" w:rsidRDefault="00F24871" w:rsidP="00A06083"/>
    <w:p w14:paraId="5B762455" w14:textId="77777777" w:rsidR="00F24871" w:rsidRDefault="00F24871" w:rsidP="00A06083"/>
    <w:p w14:paraId="08C65FE9" w14:textId="3D5A16C8" w:rsidR="00F24871" w:rsidRDefault="00F24871" w:rsidP="00A06083"/>
    <w:p w14:paraId="4428C5C8" w14:textId="6B385C4D" w:rsidR="00F24871" w:rsidRDefault="00F24871" w:rsidP="00A06083"/>
    <w:p w14:paraId="6C39DD39" w14:textId="02E8B93D" w:rsidR="00F24871" w:rsidRDefault="00F24871" w:rsidP="00A06083"/>
    <w:p w14:paraId="3517116F" w14:textId="5104929D" w:rsidR="00F24871" w:rsidRDefault="00F24871" w:rsidP="00A06083"/>
    <w:p w14:paraId="37795FDC" w14:textId="465F580F" w:rsidR="00F24871" w:rsidRDefault="00F24871" w:rsidP="00A06083"/>
    <w:p w14:paraId="6BF51451" w14:textId="3DC0662B" w:rsidR="00F24871" w:rsidRDefault="00F24871" w:rsidP="00A06083"/>
    <w:p w14:paraId="191C4828" w14:textId="6D08D369" w:rsidR="00F24871" w:rsidRDefault="00F24871" w:rsidP="00A06083"/>
    <w:p w14:paraId="06A35BC8" w14:textId="7E5A8EA4" w:rsidR="00F24871" w:rsidRPr="00F24871" w:rsidRDefault="00F24871" w:rsidP="00F24871">
      <w:pPr>
        <w:pStyle w:val="Heading1"/>
        <w:rPr>
          <w:b/>
          <w:bCs/>
        </w:rPr>
      </w:pPr>
      <w:bookmarkStart w:id="0" w:name="_Toc67692544"/>
      <w:r>
        <w:rPr>
          <w:b/>
          <w:bCs/>
        </w:rPr>
        <w:lastRenderedPageBreak/>
        <w:t xml:space="preserve">1.0 </w:t>
      </w:r>
      <w:r w:rsidRPr="00F24871">
        <w:rPr>
          <w:b/>
          <w:bCs/>
        </w:rPr>
        <w:t>Employment ID</w:t>
      </w:r>
      <w:bookmarkEnd w:id="0"/>
    </w:p>
    <w:p w14:paraId="29A53B4C" w14:textId="2B30D53B" w:rsidR="00F24871" w:rsidRDefault="00F24871" w:rsidP="00F24871">
      <w:pPr>
        <w:pStyle w:val="Heading2"/>
      </w:pPr>
      <w:bookmarkStart w:id="1" w:name="_Toc67692545"/>
      <w:r>
        <w:t>Employment ID Boundary</w:t>
      </w:r>
      <w:bookmarkEnd w:id="1"/>
      <w:r>
        <w:t xml:space="preserve"> 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005"/>
        <w:gridCol w:w="3005"/>
        <w:gridCol w:w="3006"/>
      </w:tblGrid>
      <w:tr w:rsidR="00F24871" w14:paraId="2F1D92F9" w14:textId="77777777" w:rsidTr="00E414AB">
        <w:tc>
          <w:tcPr>
            <w:tcW w:w="3005" w:type="dxa"/>
            <w:tcBorders>
              <w:bottom w:val="single" w:sz="4" w:space="0" w:color="FF0000"/>
            </w:tcBorders>
          </w:tcPr>
          <w:p w14:paraId="42E08F4D" w14:textId="7F8B2CE2" w:rsidR="00F24871" w:rsidRPr="009D29B3" w:rsidRDefault="00F24871" w:rsidP="00E414AB">
            <w:pPr>
              <w:rPr>
                <w:b/>
                <w:bCs/>
                <w:color w:val="FF0000"/>
                <w:highlight w:val="red"/>
              </w:rPr>
            </w:pPr>
            <w:r>
              <w:rPr>
                <w:b/>
                <w:bCs/>
                <w:highlight w:val="red"/>
              </w:rPr>
              <w:t>N…5</w:t>
            </w:r>
          </w:p>
        </w:tc>
        <w:tc>
          <w:tcPr>
            <w:tcW w:w="3005" w:type="dxa"/>
          </w:tcPr>
          <w:p w14:paraId="3BE65BC2" w14:textId="38C0AE0D" w:rsidR="00F24871" w:rsidRDefault="00F24871" w:rsidP="00E414AB">
            <w:pPr>
              <w:rPr>
                <w:b/>
                <w:bCs/>
                <w:color w:val="FF0000"/>
              </w:rPr>
            </w:pPr>
            <w:r w:rsidRPr="00F24871">
              <w:rPr>
                <w:b/>
                <w:bCs/>
                <w:color w:val="FF0000"/>
                <w:highlight w:val="green"/>
              </w:rPr>
              <w:t>7</w:t>
            </w:r>
          </w:p>
        </w:tc>
        <w:tc>
          <w:tcPr>
            <w:tcW w:w="3006" w:type="dxa"/>
            <w:tcBorders>
              <w:bottom w:val="single" w:sz="4" w:space="0" w:color="auto"/>
            </w:tcBorders>
          </w:tcPr>
          <w:p w14:paraId="0F5AF2B4" w14:textId="45422115" w:rsidR="00F24871" w:rsidRDefault="00F24871" w:rsidP="00E414AB">
            <w:pPr>
              <w:rPr>
                <w:b/>
                <w:bCs/>
                <w:color w:val="FF0000"/>
              </w:rPr>
            </w:pPr>
            <w:r w:rsidRPr="00F24871">
              <w:rPr>
                <w:b/>
                <w:bCs/>
                <w:highlight w:val="red"/>
              </w:rPr>
              <w:t>8</w:t>
            </w:r>
            <w:proofErr w:type="gramStart"/>
            <w:r w:rsidRPr="00F24871">
              <w:rPr>
                <w:b/>
                <w:bCs/>
                <w:highlight w:val="red"/>
              </w:rPr>
              <w:t>….N</w:t>
            </w:r>
            <w:proofErr w:type="gramEnd"/>
          </w:p>
        </w:tc>
      </w:tr>
    </w:tbl>
    <w:p w14:paraId="24ECC098" w14:textId="77777777" w:rsidR="00F24871" w:rsidRPr="00F24871" w:rsidRDefault="00F24871" w:rsidP="00F24871"/>
    <w:p w14:paraId="00E262B8" w14:textId="6EB9872A" w:rsidR="00B31B88" w:rsidRDefault="001E2B13" w:rsidP="00A06083">
      <w:pPr>
        <w:pStyle w:val="Heading2"/>
      </w:pPr>
      <w:bookmarkStart w:id="2" w:name="_Toc67692546"/>
      <w:r w:rsidRPr="001E2B13">
        <w:rPr>
          <w:noProof/>
        </w:rPr>
        <w:drawing>
          <wp:anchor distT="0" distB="0" distL="114300" distR="114300" simplePos="0" relativeHeight="251659264" behindDoc="0" locked="0" layoutInCell="1" allowOverlap="1" wp14:anchorId="76EEBAF4" wp14:editId="4930BFD0">
            <wp:simplePos x="0" y="0"/>
            <wp:positionH relativeFrom="column">
              <wp:posOffset>-419100</wp:posOffset>
            </wp:positionH>
            <wp:positionV relativeFrom="paragraph">
              <wp:posOffset>287655</wp:posOffset>
            </wp:positionV>
            <wp:extent cx="6143625" cy="2755265"/>
            <wp:effectExtent l="0" t="0" r="9525" b="6985"/>
            <wp:wrapSquare wrapText="bothSides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2B13">
        <w:t>Employee ID</w:t>
      </w:r>
      <w:r w:rsidR="00DF0199">
        <w:t xml:space="preserve"> Fail</w:t>
      </w:r>
      <w:bookmarkEnd w:id="2"/>
    </w:p>
    <w:p w14:paraId="39E3A6F4" w14:textId="07832076" w:rsidR="00DF0199" w:rsidRDefault="00DF0199" w:rsidP="00A06083">
      <w:pPr>
        <w:pStyle w:val="Heading2"/>
      </w:pPr>
      <w:bookmarkStart w:id="3" w:name="_Toc67692547"/>
      <w:r>
        <w:t>Employee ID Pass</w:t>
      </w:r>
      <w:bookmarkEnd w:id="3"/>
    </w:p>
    <w:p w14:paraId="7956425C" w14:textId="21ECF161" w:rsidR="00DE2E20" w:rsidRPr="00DE2E20" w:rsidRDefault="00F24871" w:rsidP="00DE2E20">
      <w:r>
        <w:rPr>
          <w:noProof/>
        </w:rPr>
        <w:drawing>
          <wp:anchor distT="0" distB="0" distL="114300" distR="114300" simplePos="0" relativeHeight="251660288" behindDoc="0" locked="0" layoutInCell="1" allowOverlap="1" wp14:anchorId="4F86F250" wp14:editId="164AFBAF">
            <wp:simplePos x="0" y="0"/>
            <wp:positionH relativeFrom="column">
              <wp:posOffset>-419100</wp:posOffset>
            </wp:positionH>
            <wp:positionV relativeFrom="paragraph">
              <wp:posOffset>149860</wp:posOffset>
            </wp:positionV>
            <wp:extent cx="5731510" cy="1518285"/>
            <wp:effectExtent l="0" t="0" r="2540" b="5715"/>
            <wp:wrapSquare wrapText="bothSides"/>
            <wp:docPr id="2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chat or text messag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C1D654" w14:textId="77777777" w:rsidR="00F24871" w:rsidRDefault="00F24871" w:rsidP="00DE2E20">
      <w:pPr>
        <w:pStyle w:val="Heading1"/>
        <w:rPr>
          <w:b/>
          <w:bCs/>
        </w:rPr>
      </w:pPr>
    </w:p>
    <w:p w14:paraId="0812892F" w14:textId="77777777" w:rsidR="00F24871" w:rsidRDefault="00F24871" w:rsidP="00DE2E20">
      <w:pPr>
        <w:pStyle w:val="Heading1"/>
        <w:rPr>
          <w:b/>
          <w:bCs/>
        </w:rPr>
      </w:pPr>
    </w:p>
    <w:p w14:paraId="1D98F9DC" w14:textId="77777777" w:rsidR="00F24871" w:rsidRDefault="00F24871" w:rsidP="00DE2E20">
      <w:pPr>
        <w:pStyle w:val="Heading1"/>
        <w:rPr>
          <w:b/>
          <w:bCs/>
        </w:rPr>
      </w:pPr>
    </w:p>
    <w:p w14:paraId="39DCCE7F" w14:textId="77777777" w:rsidR="00F24871" w:rsidRDefault="00F24871" w:rsidP="00DE2E20">
      <w:pPr>
        <w:pStyle w:val="Heading1"/>
        <w:rPr>
          <w:b/>
          <w:bCs/>
        </w:rPr>
      </w:pPr>
    </w:p>
    <w:p w14:paraId="0C286136" w14:textId="10B63A07" w:rsidR="00DE2E20" w:rsidRPr="00F24871" w:rsidRDefault="00F24871" w:rsidP="00DE2E20">
      <w:pPr>
        <w:pStyle w:val="Heading1"/>
        <w:rPr>
          <w:b/>
          <w:bCs/>
        </w:rPr>
      </w:pPr>
      <w:bookmarkStart w:id="4" w:name="_Toc67692548"/>
      <w:r>
        <w:rPr>
          <w:b/>
          <w:bCs/>
        </w:rPr>
        <w:t xml:space="preserve">2.0 </w:t>
      </w:r>
      <w:r w:rsidR="00A50ADA" w:rsidRPr="00F24871">
        <w:rPr>
          <w:b/>
          <w:bCs/>
        </w:rPr>
        <w:t>Emplo</w:t>
      </w:r>
      <w:r w:rsidR="00DE2E20" w:rsidRPr="00F24871">
        <w:rPr>
          <w:b/>
          <w:bCs/>
        </w:rPr>
        <w:t>yment type</w:t>
      </w:r>
      <w:bookmarkEnd w:id="4"/>
      <w:r w:rsidR="00DE2E20" w:rsidRPr="00F24871">
        <w:rPr>
          <w:b/>
          <w:bCs/>
        </w:rPr>
        <w:t xml:space="preserve"> </w:t>
      </w:r>
    </w:p>
    <w:p w14:paraId="43CD71B5" w14:textId="415A24D8" w:rsidR="00F37B38" w:rsidRDefault="00F37B38" w:rsidP="00F37B38">
      <w:pPr>
        <w:pStyle w:val="Heading2"/>
      </w:pPr>
      <w:bookmarkStart w:id="5" w:name="_Toc67692549"/>
      <w:r>
        <w:t>E</w:t>
      </w:r>
      <w:r w:rsidR="00EE7317">
        <w:t>mployment type</w:t>
      </w:r>
      <w:r>
        <w:t xml:space="preserve"> boundary.</w:t>
      </w:r>
      <w:bookmarkEnd w:id="5"/>
      <w:r>
        <w:t xml:space="preserve"> 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005"/>
        <w:gridCol w:w="3005"/>
        <w:gridCol w:w="3006"/>
      </w:tblGrid>
      <w:tr w:rsidR="00F37B38" w14:paraId="72FBFB4B" w14:textId="77777777" w:rsidTr="00E414AB">
        <w:tc>
          <w:tcPr>
            <w:tcW w:w="3005" w:type="dxa"/>
            <w:tcBorders>
              <w:bottom w:val="single" w:sz="4" w:space="0" w:color="FF0000"/>
            </w:tcBorders>
          </w:tcPr>
          <w:p w14:paraId="3B8FF463" w14:textId="5A2DB331" w:rsidR="00F37B38" w:rsidRPr="00EE7317" w:rsidRDefault="00EE7317" w:rsidP="00E414AB">
            <w:pPr>
              <w:rPr>
                <w:color w:val="FF0000"/>
                <w:highlight w:val="red"/>
              </w:rPr>
            </w:pPr>
            <w:r w:rsidRPr="00EE7317">
              <w:rPr>
                <w:b/>
                <w:bCs/>
                <w:highlight w:val="red"/>
              </w:rPr>
              <w:t>0</w:t>
            </w:r>
          </w:p>
        </w:tc>
        <w:tc>
          <w:tcPr>
            <w:tcW w:w="3005" w:type="dxa"/>
          </w:tcPr>
          <w:p w14:paraId="1C9F4652" w14:textId="0C86F230" w:rsidR="00F37B38" w:rsidRPr="00EE7317" w:rsidRDefault="00EE7317" w:rsidP="00E414AB">
            <w:pPr>
              <w:rPr>
                <w:b/>
                <w:bCs/>
                <w:color w:val="FF0000"/>
                <w:highlight w:val="green"/>
              </w:rPr>
            </w:pPr>
            <w:r w:rsidRPr="00EE7317">
              <w:rPr>
                <w:b/>
                <w:bCs/>
                <w:highlight w:val="green"/>
              </w:rPr>
              <w:t>1</w:t>
            </w:r>
          </w:p>
        </w:tc>
        <w:tc>
          <w:tcPr>
            <w:tcW w:w="3006" w:type="dxa"/>
            <w:tcBorders>
              <w:bottom w:val="single" w:sz="4" w:space="0" w:color="auto"/>
            </w:tcBorders>
          </w:tcPr>
          <w:p w14:paraId="25596ECA" w14:textId="10105712" w:rsidR="00F37B38" w:rsidRPr="00EE7317" w:rsidRDefault="00EE7317" w:rsidP="00E414AB">
            <w:pPr>
              <w:rPr>
                <w:b/>
                <w:bCs/>
                <w:color w:val="FF0000"/>
                <w:highlight w:val="red"/>
              </w:rPr>
            </w:pPr>
            <w:r w:rsidRPr="00EE7317">
              <w:rPr>
                <w:b/>
                <w:bCs/>
                <w:highlight w:val="red"/>
              </w:rPr>
              <w:t>2…N</w:t>
            </w:r>
          </w:p>
        </w:tc>
      </w:tr>
    </w:tbl>
    <w:p w14:paraId="12C961BF" w14:textId="69EE0391" w:rsidR="001E2B13" w:rsidRDefault="0011580E" w:rsidP="00A50ADA">
      <w:pPr>
        <w:pStyle w:val="Heading2"/>
      </w:pPr>
      <w:bookmarkStart w:id="6" w:name="_Toc67692550"/>
      <w:r>
        <w:rPr>
          <w:b/>
          <w:bCs/>
          <w:noProof/>
          <w:color w:val="FF0000"/>
        </w:rPr>
        <w:lastRenderedPageBreak/>
        <w:drawing>
          <wp:anchor distT="0" distB="0" distL="114300" distR="114300" simplePos="0" relativeHeight="251661312" behindDoc="0" locked="0" layoutInCell="1" allowOverlap="1" wp14:anchorId="0998FB3F" wp14:editId="2F955846">
            <wp:simplePos x="0" y="0"/>
            <wp:positionH relativeFrom="column">
              <wp:posOffset>-581025</wp:posOffset>
            </wp:positionH>
            <wp:positionV relativeFrom="paragraph">
              <wp:posOffset>295275</wp:posOffset>
            </wp:positionV>
            <wp:extent cx="6248400" cy="1924050"/>
            <wp:effectExtent l="0" t="0" r="9525" b="0"/>
            <wp:wrapSquare wrapText="bothSides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13A7">
        <w:t>Employment type Fail</w:t>
      </w:r>
      <w:bookmarkEnd w:id="6"/>
    </w:p>
    <w:p w14:paraId="59F2CA0E" w14:textId="4A35BB89" w:rsidR="00D2427D" w:rsidRDefault="00D2427D" w:rsidP="00D2427D"/>
    <w:p w14:paraId="047F0D01" w14:textId="6BD0F208" w:rsidR="00D2427D" w:rsidRPr="00C47FB7" w:rsidRDefault="0011580E" w:rsidP="00A50ADA">
      <w:pPr>
        <w:pStyle w:val="Heading2"/>
      </w:pPr>
      <w:bookmarkStart w:id="7" w:name="_Toc67692551"/>
      <w:r>
        <w:rPr>
          <w:noProof/>
        </w:rPr>
        <w:drawing>
          <wp:anchor distT="0" distB="0" distL="114300" distR="114300" simplePos="0" relativeHeight="251662336" behindDoc="0" locked="0" layoutInCell="1" allowOverlap="1" wp14:anchorId="647633EC" wp14:editId="48C93B23">
            <wp:simplePos x="0" y="0"/>
            <wp:positionH relativeFrom="column">
              <wp:posOffset>-276225</wp:posOffset>
            </wp:positionH>
            <wp:positionV relativeFrom="paragraph">
              <wp:posOffset>262255</wp:posOffset>
            </wp:positionV>
            <wp:extent cx="6077585" cy="1895475"/>
            <wp:effectExtent l="0" t="0" r="0" b="9525"/>
            <wp:wrapSquare wrapText="bothSides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758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2427D" w:rsidRPr="00C47FB7">
        <w:t>Employment type Pass</w:t>
      </w:r>
      <w:bookmarkEnd w:id="7"/>
    </w:p>
    <w:p w14:paraId="04DD18D4" w14:textId="77777777" w:rsidR="00DE2E20" w:rsidRDefault="00DE2E20" w:rsidP="00D2427D">
      <w:pPr>
        <w:rPr>
          <w:b/>
          <w:bCs/>
          <w:color w:val="FF0000"/>
        </w:rPr>
      </w:pPr>
    </w:p>
    <w:p w14:paraId="3E2164B1" w14:textId="48CDE112" w:rsidR="00D2427D" w:rsidRPr="00F24871" w:rsidRDefault="00AD39B3" w:rsidP="00E34C28">
      <w:pPr>
        <w:pStyle w:val="Heading1"/>
        <w:rPr>
          <w:b/>
          <w:bCs/>
        </w:rPr>
      </w:pPr>
      <w:bookmarkStart w:id="8" w:name="_Toc67692552"/>
      <w:r>
        <w:rPr>
          <w:b/>
          <w:bCs/>
        </w:rPr>
        <w:t xml:space="preserve">3.0 </w:t>
      </w:r>
      <w:r w:rsidR="00E34C28" w:rsidRPr="00F24871">
        <w:rPr>
          <w:b/>
          <w:bCs/>
        </w:rPr>
        <w:t>Hourly Rate</w:t>
      </w:r>
      <w:bookmarkEnd w:id="8"/>
    </w:p>
    <w:p w14:paraId="79FDFDD7" w14:textId="399F8663" w:rsidR="00E34C28" w:rsidRPr="00E34C28" w:rsidRDefault="00E34C28" w:rsidP="00E34C28">
      <w:pPr>
        <w:pStyle w:val="Heading2"/>
      </w:pPr>
      <w:bookmarkStart w:id="9" w:name="_Toc67692553"/>
      <w:r>
        <w:t xml:space="preserve">Hourly Rate </w:t>
      </w:r>
      <w:r w:rsidR="007405A8">
        <w:t>Boundary</w:t>
      </w:r>
      <w:bookmarkEnd w:id="9"/>
    </w:p>
    <w:tbl>
      <w:tblPr>
        <w:tblStyle w:val="TableGrid"/>
        <w:tblW w:w="9329" w:type="dxa"/>
        <w:tblLook w:val="00A0" w:firstRow="1" w:lastRow="0" w:firstColumn="1" w:lastColumn="0" w:noHBand="0" w:noVBand="0"/>
      </w:tblPr>
      <w:tblGrid>
        <w:gridCol w:w="3109"/>
        <w:gridCol w:w="3109"/>
        <w:gridCol w:w="3111"/>
      </w:tblGrid>
      <w:tr w:rsidR="00E34C28" w14:paraId="306B6BDE" w14:textId="77777777" w:rsidTr="0011580E">
        <w:trPr>
          <w:trHeight w:val="692"/>
        </w:trPr>
        <w:tc>
          <w:tcPr>
            <w:tcW w:w="3109" w:type="dxa"/>
            <w:tcBorders>
              <w:bottom w:val="single" w:sz="4" w:space="0" w:color="FF0000"/>
            </w:tcBorders>
          </w:tcPr>
          <w:p w14:paraId="091527A8" w14:textId="0F063CF3" w:rsidR="00E34C28" w:rsidRPr="009D29B3" w:rsidRDefault="00E34C28" w:rsidP="00E414AB">
            <w:pPr>
              <w:rPr>
                <w:b/>
                <w:bCs/>
                <w:color w:val="FF0000"/>
                <w:highlight w:val="red"/>
              </w:rPr>
            </w:pPr>
            <w:r>
              <w:rPr>
                <w:b/>
                <w:bCs/>
                <w:highlight w:val="red"/>
              </w:rPr>
              <w:t>N</w:t>
            </w:r>
            <w:r w:rsidRPr="009D29B3">
              <w:rPr>
                <w:b/>
                <w:bCs/>
                <w:highlight w:val="red"/>
              </w:rPr>
              <w:t>-</w:t>
            </w:r>
            <w:r w:rsidR="00105ADC">
              <w:rPr>
                <w:b/>
                <w:bCs/>
                <w:highlight w:val="red"/>
              </w:rPr>
              <w:t>19.99</w:t>
            </w:r>
          </w:p>
        </w:tc>
        <w:tc>
          <w:tcPr>
            <w:tcW w:w="3109" w:type="dxa"/>
          </w:tcPr>
          <w:p w14:paraId="0B9F0CEF" w14:textId="26DC52D8" w:rsidR="00E34C28" w:rsidRDefault="00105ADC" w:rsidP="00E414AB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highlight w:val="green"/>
              </w:rPr>
              <w:t>20</w:t>
            </w:r>
            <w:r w:rsidR="00E34C28" w:rsidRPr="009D29B3">
              <w:rPr>
                <w:b/>
                <w:bCs/>
                <w:highlight w:val="green"/>
              </w:rPr>
              <w:t>.00</w:t>
            </w:r>
            <w:r w:rsidR="00E34C28" w:rsidRPr="00205F8E">
              <w:rPr>
                <w:b/>
                <w:bCs/>
                <w:highlight w:val="green"/>
              </w:rPr>
              <w:t>-4</w:t>
            </w:r>
            <w:r w:rsidRPr="00205F8E">
              <w:rPr>
                <w:b/>
                <w:bCs/>
                <w:highlight w:val="green"/>
              </w:rPr>
              <w:t>5</w:t>
            </w:r>
            <w:r w:rsidR="00E34C28" w:rsidRPr="00205F8E">
              <w:rPr>
                <w:b/>
                <w:bCs/>
                <w:highlight w:val="green"/>
              </w:rPr>
              <w:t>.</w:t>
            </w:r>
            <w:r w:rsidR="004F77AD" w:rsidRPr="00205F8E">
              <w:rPr>
                <w:b/>
                <w:bCs/>
                <w:highlight w:val="green"/>
              </w:rPr>
              <w:t>0</w:t>
            </w:r>
            <w:r w:rsidR="00205F8E" w:rsidRPr="00205F8E">
              <w:rPr>
                <w:b/>
                <w:bCs/>
                <w:highlight w:val="green"/>
              </w:rPr>
              <w:t>0</w:t>
            </w:r>
          </w:p>
        </w:tc>
        <w:tc>
          <w:tcPr>
            <w:tcW w:w="3111" w:type="dxa"/>
            <w:tcBorders>
              <w:bottom w:val="single" w:sz="4" w:space="0" w:color="auto"/>
            </w:tcBorders>
          </w:tcPr>
          <w:p w14:paraId="6FBFE970" w14:textId="641ADB71" w:rsidR="00E34C28" w:rsidRDefault="004F77AD" w:rsidP="00E414AB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highlight w:val="red"/>
              </w:rPr>
              <w:t>45.01</w:t>
            </w:r>
            <w:proofErr w:type="gramStart"/>
            <w:r w:rsidR="00E34C28" w:rsidRPr="003200DC">
              <w:rPr>
                <w:b/>
                <w:bCs/>
                <w:highlight w:val="red"/>
              </w:rPr>
              <w:t>….N</w:t>
            </w:r>
            <w:proofErr w:type="gramEnd"/>
          </w:p>
        </w:tc>
      </w:tr>
    </w:tbl>
    <w:p w14:paraId="27A901CB" w14:textId="4C77D999" w:rsidR="00E34C28" w:rsidRDefault="00E34C28" w:rsidP="00D2427D">
      <w:pPr>
        <w:rPr>
          <w:b/>
          <w:bCs/>
          <w:color w:val="FF0000"/>
        </w:rPr>
      </w:pPr>
    </w:p>
    <w:p w14:paraId="118F090D" w14:textId="2AB5DBC0" w:rsidR="00D2427D" w:rsidRDefault="00C47FB7" w:rsidP="00E34C28">
      <w:pPr>
        <w:pStyle w:val="Heading2"/>
      </w:pPr>
      <w:bookmarkStart w:id="10" w:name="_Toc67692554"/>
      <w:r w:rsidRPr="00C47FB7">
        <w:lastRenderedPageBreak/>
        <w:t xml:space="preserve">Hourly </w:t>
      </w:r>
      <w:r w:rsidR="00C558E8">
        <w:t>Rate Fail</w:t>
      </w:r>
      <w:bookmarkEnd w:id="10"/>
    </w:p>
    <w:p w14:paraId="2D783A81" w14:textId="7AA518D0" w:rsidR="00C558E8" w:rsidRDefault="00EC7DEA" w:rsidP="00D2427D">
      <w:pPr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anchor distT="0" distB="0" distL="114300" distR="114300" simplePos="0" relativeHeight="251666432" behindDoc="0" locked="0" layoutInCell="1" allowOverlap="1" wp14:anchorId="44D55902" wp14:editId="1DBC15B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2239645"/>
            <wp:effectExtent l="0" t="0" r="9525" b="7620"/>
            <wp:wrapSquare wrapText="bothSides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AC6F8D" w14:textId="38B1AFA7" w:rsidR="00C47FB7" w:rsidRDefault="00C04DD0" w:rsidP="00E34C28">
      <w:pPr>
        <w:pStyle w:val="Heading2"/>
      </w:pPr>
      <w:bookmarkStart w:id="11" w:name="_Toc67692555"/>
      <w:r>
        <w:t>Hourly Rate Pass</w:t>
      </w:r>
      <w:bookmarkEnd w:id="11"/>
    </w:p>
    <w:p w14:paraId="3CE49194" w14:textId="77777777" w:rsidR="00760B1F" w:rsidRDefault="00760B1F" w:rsidP="00D2427D">
      <w:pPr>
        <w:rPr>
          <w:b/>
          <w:bCs/>
          <w:color w:val="FF0000"/>
        </w:rPr>
      </w:pPr>
    </w:p>
    <w:p w14:paraId="6767901C" w14:textId="77777777" w:rsidR="00760B1F" w:rsidRDefault="00760B1F" w:rsidP="00D2427D">
      <w:pPr>
        <w:rPr>
          <w:b/>
          <w:bCs/>
          <w:color w:val="FF0000"/>
        </w:rPr>
      </w:pPr>
    </w:p>
    <w:p w14:paraId="63180D3D" w14:textId="27B1B488" w:rsidR="006446DE" w:rsidRDefault="00D358EB" w:rsidP="00D2427D">
      <w:pPr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anchor distT="0" distB="0" distL="114300" distR="114300" simplePos="0" relativeHeight="251667456" behindDoc="0" locked="0" layoutInCell="1" allowOverlap="1" wp14:anchorId="0A865B3E" wp14:editId="695968B7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731510" cy="2292350"/>
            <wp:effectExtent l="0" t="0" r="2540" b="0"/>
            <wp:wrapSquare wrapText="bothSides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60FA09" w14:textId="3A478FEB" w:rsidR="00E34C28" w:rsidRPr="00F24871" w:rsidRDefault="00AD39B3" w:rsidP="00E34C28">
      <w:pPr>
        <w:pStyle w:val="Heading1"/>
        <w:rPr>
          <w:b/>
          <w:bCs/>
        </w:rPr>
      </w:pPr>
      <w:bookmarkStart w:id="12" w:name="_Toc67692556"/>
      <w:r>
        <w:rPr>
          <w:b/>
          <w:bCs/>
        </w:rPr>
        <w:t xml:space="preserve">4.0 </w:t>
      </w:r>
      <w:r w:rsidR="00E34C28" w:rsidRPr="00F24871">
        <w:rPr>
          <w:b/>
          <w:bCs/>
        </w:rPr>
        <w:t xml:space="preserve">Hours </w:t>
      </w:r>
      <w:bookmarkEnd w:id="12"/>
      <w:r w:rsidR="00155EC5" w:rsidRPr="00F24871">
        <w:rPr>
          <w:b/>
          <w:bCs/>
        </w:rPr>
        <w:t>Worked.</w:t>
      </w:r>
    </w:p>
    <w:p w14:paraId="07CDE8B5" w14:textId="77777777" w:rsidR="00F37B38" w:rsidRDefault="00F37B38" w:rsidP="00F37B38">
      <w:pPr>
        <w:pStyle w:val="Heading2"/>
      </w:pPr>
      <w:bookmarkStart w:id="13" w:name="_Toc67692557"/>
      <w:r>
        <w:t>Hours worked boundary.</w:t>
      </w:r>
      <w:bookmarkEnd w:id="13"/>
      <w:r>
        <w:t xml:space="preserve"> </w:t>
      </w: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005"/>
        <w:gridCol w:w="3005"/>
        <w:gridCol w:w="3006"/>
      </w:tblGrid>
      <w:tr w:rsidR="00F37B38" w14:paraId="78577DEC" w14:textId="77777777" w:rsidTr="00E414AB">
        <w:tc>
          <w:tcPr>
            <w:tcW w:w="3005" w:type="dxa"/>
            <w:tcBorders>
              <w:bottom w:val="single" w:sz="4" w:space="0" w:color="FF0000"/>
            </w:tcBorders>
          </w:tcPr>
          <w:p w14:paraId="016517C9" w14:textId="77777777" w:rsidR="00F37B38" w:rsidRPr="009D29B3" w:rsidRDefault="00F37B38" w:rsidP="00E414AB">
            <w:pPr>
              <w:rPr>
                <w:b/>
                <w:bCs/>
                <w:color w:val="FF0000"/>
                <w:highlight w:val="red"/>
              </w:rPr>
            </w:pPr>
            <w:r>
              <w:rPr>
                <w:b/>
                <w:bCs/>
                <w:highlight w:val="red"/>
              </w:rPr>
              <w:t>N</w:t>
            </w:r>
            <w:r w:rsidRPr="009D29B3">
              <w:rPr>
                <w:b/>
                <w:bCs/>
                <w:highlight w:val="red"/>
              </w:rPr>
              <w:t>-14</w:t>
            </w:r>
            <w:r>
              <w:rPr>
                <w:b/>
                <w:bCs/>
                <w:highlight w:val="red"/>
              </w:rPr>
              <w:t>.99</w:t>
            </w:r>
          </w:p>
        </w:tc>
        <w:tc>
          <w:tcPr>
            <w:tcW w:w="3005" w:type="dxa"/>
          </w:tcPr>
          <w:p w14:paraId="1E4E3E0F" w14:textId="77777777" w:rsidR="00F37B38" w:rsidRDefault="00F37B38" w:rsidP="00E414AB">
            <w:pPr>
              <w:rPr>
                <w:b/>
                <w:bCs/>
                <w:color w:val="FF0000"/>
              </w:rPr>
            </w:pPr>
            <w:r w:rsidRPr="009D29B3">
              <w:rPr>
                <w:b/>
                <w:bCs/>
                <w:highlight w:val="green"/>
              </w:rPr>
              <w:t>15.00-40.00</w:t>
            </w:r>
          </w:p>
        </w:tc>
        <w:tc>
          <w:tcPr>
            <w:tcW w:w="3006" w:type="dxa"/>
            <w:tcBorders>
              <w:bottom w:val="single" w:sz="4" w:space="0" w:color="auto"/>
            </w:tcBorders>
          </w:tcPr>
          <w:p w14:paraId="3AAF763B" w14:textId="77777777" w:rsidR="00F37B38" w:rsidRDefault="00F37B38" w:rsidP="00E414AB">
            <w:pPr>
              <w:rPr>
                <w:b/>
                <w:bCs/>
                <w:color w:val="FF0000"/>
              </w:rPr>
            </w:pPr>
            <w:r w:rsidRPr="003200DC">
              <w:rPr>
                <w:b/>
                <w:bCs/>
                <w:highlight w:val="red"/>
              </w:rPr>
              <w:t>4</w:t>
            </w:r>
            <w:r>
              <w:rPr>
                <w:b/>
                <w:bCs/>
                <w:highlight w:val="red"/>
              </w:rPr>
              <w:t>0.01</w:t>
            </w:r>
            <w:proofErr w:type="gramStart"/>
            <w:r w:rsidRPr="003200DC">
              <w:rPr>
                <w:b/>
                <w:bCs/>
                <w:highlight w:val="red"/>
              </w:rPr>
              <w:t>….N</w:t>
            </w:r>
            <w:proofErr w:type="gramEnd"/>
          </w:p>
        </w:tc>
      </w:tr>
    </w:tbl>
    <w:p w14:paraId="15C4AC82" w14:textId="77777777" w:rsidR="00F37B38" w:rsidRPr="00F37B38" w:rsidRDefault="00F37B38" w:rsidP="00F37B38"/>
    <w:p w14:paraId="74E4874B" w14:textId="2B2C545B" w:rsidR="00583265" w:rsidRDefault="006446DE" w:rsidP="00E34C28">
      <w:pPr>
        <w:pStyle w:val="Heading2"/>
        <w:rPr>
          <w:b/>
          <w:bCs/>
          <w:noProof/>
          <w:color w:val="FF0000"/>
        </w:rPr>
      </w:pPr>
      <w:bookmarkStart w:id="14" w:name="_Toc67692558"/>
      <w:r>
        <w:lastRenderedPageBreak/>
        <w:t>Hours Worked Fail</w:t>
      </w:r>
      <w:bookmarkEnd w:id="14"/>
    </w:p>
    <w:p w14:paraId="5EACE4A6" w14:textId="293C1EAE" w:rsidR="008B44FF" w:rsidRPr="008B44FF" w:rsidRDefault="008B44FF" w:rsidP="008B44FF">
      <w:r>
        <w:rPr>
          <w:noProof/>
        </w:rPr>
        <w:drawing>
          <wp:inline distT="0" distB="0" distL="0" distR="0" wp14:anchorId="0271D3A7" wp14:editId="4F95E05F">
            <wp:extent cx="5343525" cy="2046595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1005" cy="204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EFDA0" w14:textId="1431A0F4" w:rsidR="006446DE" w:rsidRDefault="006446DE" w:rsidP="00D2427D">
      <w:pPr>
        <w:rPr>
          <w:b/>
          <w:bCs/>
          <w:color w:val="FF0000"/>
        </w:rPr>
      </w:pPr>
    </w:p>
    <w:p w14:paraId="7CBF7F01" w14:textId="364D1C13" w:rsidR="00705221" w:rsidRDefault="00B42B26" w:rsidP="00F37B38">
      <w:pPr>
        <w:pStyle w:val="Heading2"/>
      </w:pPr>
      <w:bookmarkStart w:id="15" w:name="_Toc67692559"/>
      <w:r>
        <w:rPr>
          <w:noProof/>
        </w:rPr>
        <w:drawing>
          <wp:anchor distT="0" distB="0" distL="114300" distR="114300" simplePos="0" relativeHeight="251665408" behindDoc="0" locked="0" layoutInCell="1" allowOverlap="1" wp14:anchorId="5C5AC635" wp14:editId="507CF1D4">
            <wp:simplePos x="0" y="0"/>
            <wp:positionH relativeFrom="column">
              <wp:posOffset>-152400</wp:posOffset>
            </wp:positionH>
            <wp:positionV relativeFrom="paragraph">
              <wp:posOffset>250190</wp:posOffset>
            </wp:positionV>
            <wp:extent cx="5731510" cy="2099945"/>
            <wp:effectExtent l="0" t="0" r="2540" b="0"/>
            <wp:wrapSquare wrapText="bothSides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3265">
        <w:t>Hours Worked Pass</w:t>
      </w:r>
      <w:bookmarkEnd w:id="15"/>
    </w:p>
    <w:p w14:paraId="473AD3A7" w14:textId="36D683D6" w:rsidR="00C32BD6" w:rsidRDefault="00C32BD6" w:rsidP="00C32BD6">
      <w:pPr>
        <w:pStyle w:val="Heading1"/>
      </w:pPr>
    </w:p>
    <w:p w14:paraId="5E8C7E3C" w14:textId="471D5BD6" w:rsidR="00C32BD6" w:rsidRDefault="00C32BD6" w:rsidP="00C32BD6">
      <w:pPr>
        <w:pStyle w:val="Heading1"/>
      </w:pPr>
      <w:r>
        <w:t>Over</w:t>
      </w:r>
      <w:r w:rsidR="00FB0CFB">
        <w:t>all</w:t>
      </w:r>
      <w:r>
        <w:t xml:space="preserve"> Test Coverage </w:t>
      </w:r>
    </w:p>
    <w:p w14:paraId="52D93165" w14:textId="1273608B" w:rsidR="00C32BD6" w:rsidRPr="00C32BD6" w:rsidRDefault="00C32BD6" w:rsidP="00C32BD6">
      <w:r>
        <w:rPr>
          <w:noProof/>
        </w:rPr>
        <w:drawing>
          <wp:inline distT="0" distB="0" distL="0" distR="0" wp14:anchorId="6F4B78C1" wp14:editId="7E7150E5">
            <wp:extent cx="5731510" cy="1256030"/>
            <wp:effectExtent l="0" t="0" r="2540" b="1270"/>
            <wp:docPr id="5" name="Picture 5" descr="Chart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table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2BD6" w:rsidRPr="00C32B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yNDUyNTezsDRS0lEKTi0uzszPAykwqgUAyqQqICwAAAA="/>
  </w:docVars>
  <w:rsids>
    <w:rsidRoot w:val="00F16522"/>
    <w:rsid w:val="00105ADC"/>
    <w:rsid w:val="0011580E"/>
    <w:rsid w:val="00155EC5"/>
    <w:rsid w:val="001E2B13"/>
    <w:rsid w:val="00205F8E"/>
    <w:rsid w:val="003200DC"/>
    <w:rsid w:val="00367942"/>
    <w:rsid w:val="004F77AD"/>
    <w:rsid w:val="00541681"/>
    <w:rsid w:val="00583265"/>
    <w:rsid w:val="005F33B1"/>
    <w:rsid w:val="006013A7"/>
    <w:rsid w:val="006446DE"/>
    <w:rsid w:val="0066474D"/>
    <w:rsid w:val="00685521"/>
    <w:rsid w:val="00705221"/>
    <w:rsid w:val="0073574D"/>
    <w:rsid w:val="007405A8"/>
    <w:rsid w:val="00760B1F"/>
    <w:rsid w:val="007F25A7"/>
    <w:rsid w:val="008A288F"/>
    <w:rsid w:val="008A6D78"/>
    <w:rsid w:val="008B44FF"/>
    <w:rsid w:val="009D29B3"/>
    <w:rsid w:val="00A06083"/>
    <w:rsid w:val="00A50ADA"/>
    <w:rsid w:val="00A8450F"/>
    <w:rsid w:val="00AD39B3"/>
    <w:rsid w:val="00B31B88"/>
    <w:rsid w:val="00B42B26"/>
    <w:rsid w:val="00C04DD0"/>
    <w:rsid w:val="00C32BD6"/>
    <w:rsid w:val="00C47FB7"/>
    <w:rsid w:val="00C558E8"/>
    <w:rsid w:val="00CC2867"/>
    <w:rsid w:val="00D2427D"/>
    <w:rsid w:val="00D358EB"/>
    <w:rsid w:val="00DE2E20"/>
    <w:rsid w:val="00DF0199"/>
    <w:rsid w:val="00E34C28"/>
    <w:rsid w:val="00EC7DEA"/>
    <w:rsid w:val="00EE7317"/>
    <w:rsid w:val="00F16522"/>
    <w:rsid w:val="00F24871"/>
    <w:rsid w:val="00F37B38"/>
    <w:rsid w:val="00F62D5D"/>
    <w:rsid w:val="00FB0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84A36"/>
  <w15:chartTrackingRefBased/>
  <w15:docId w15:val="{AF42805B-E4E2-4162-A4D4-21AE45405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4C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4C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2B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34C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34C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F24871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2487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2487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2487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8FD849-953A-4425-85FA-E0860A1B3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5</Pages>
  <Words>271</Words>
  <Characters>1545</Characters>
  <Application>Microsoft Office Word</Application>
  <DocSecurity>0</DocSecurity>
  <Lines>12</Lines>
  <Paragraphs>3</Paragraphs>
  <ScaleCrop>false</ScaleCrop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strong TEAH</dc:creator>
  <cp:keywords/>
  <dc:description/>
  <cp:lastModifiedBy>Armstrong TEAH</cp:lastModifiedBy>
  <cp:revision>43</cp:revision>
  <dcterms:created xsi:type="dcterms:W3CDTF">2021-03-26T13:51:00Z</dcterms:created>
  <dcterms:modified xsi:type="dcterms:W3CDTF">2021-03-29T02:26:00Z</dcterms:modified>
</cp:coreProperties>
</file>